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bookmarkStart w:id="0" w:name="_GoBack"/>
      <w:bookmarkEnd w:id="0"/>
      <w:r w:rsidRPr="0088379B">
        <w:rPr>
          <w:rFonts w:asciiTheme="majorBidi" w:eastAsia="Times New Roman" w:hAnsiTheme="majorBidi" w:cstheme="majorBidi"/>
          <w:b/>
          <w:bCs/>
          <w:sz w:val="28"/>
          <w:szCs w:val="28"/>
          <w:rtl/>
        </w:rPr>
        <w:t>سعادة / عميد كلية               /جامعة                                                       وفقـكم الله</w:t>
      </w:r>
    </w:p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سلام عليكم ورحمة الله وبركاته ... وبعد:</w:t>
      </w:r>
    </w:p>
    <w:p w:rsidR="0088379B" w:rsidRDefault="0088379B" w:rsidP="0088379B">
      <w:pPr>
        <w:bidi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88379B" w:rsidRDefault="0088379B" w:rsidP="00436A61">
      <w:pPr>
        <w:bidi/>
        <w:spacing w:line="480" w:lineRule="auto"/>
        <w:jc w:val="both"/>
        <w:rPr>
          <w:rFonts w:asciiTheme="majorBidi" w:eastAsia="Times New Roman" w:hAnsiTheme="majorBidi" w:cstheme="majorBidi"/>
          <w:sz w:val="28"/>
          <w:szCs w:val="28"/>
          <w:rtl/>
        </w:rPr>
      </w:pPr>
      <w:r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إنطلاقاً من مبدأ التعاون بين الجامعات وجامعة الأميرة نورة بنت </w:t>
      </w:r>
      <w:proofErr w:type="gramStart"/>
      <w:r>
        <w:rPr>
          <w:rFonts w:asciiTheme="majorBidi" w:eastAsia="Times New Roman" w:hAnsiTheme="majorBidi" w:cstheme="majorBidi" w:hint="cs"/>
          <w:sz w:val="28"/>
          <w:szCs w:val="28"/>
          <w:rtl/>
        </w:rPr>
        <w:t>عبدالرحمن</w:t>
      </w:r>
      <w:proofErr w:type="gramEnd"/>
      <w:r>
        <w:rPr>
          <w:rFonts w:asciiTheme="majorBidi" w:eastAsia="Times New Roman" w:hAnsiTheme="majorBidi" w:cstheme="majorBidi" w:hint="cs"/>
          <w:sz w:val="28"/>
          <w:szCs w:val="28"/>
          <w:rtl/>
        </w:rPr>
        <w:t>، فقد رشحت كلية...................................... سعادة/............................................................ كمشرف داخلي على رسالة الدكتوراه لطالبة الإشراف الإشراف المشترك/ ........................................................... قسم.........................................................</w:t>
      </w:r>
    </w:p>
    <w:p w:rsidR="0088379B" w:rsidRDefault="0088379B" w:rsidP="00436A61">
      <w:pPr>
        <w:bidi/>
        <w:spacing w:line="480" w:lineRule="auto"/>
        <w:jc w:val="both"/>
        <w:rPr>
          <w:rFonts w:asciiTheme="majorBidi" w:eastAsia="Times New Roman" w:hAnsiTheme="majorBidi" w:cstheme="majorBidi"/>
          <w:sz w:val="28"/>
          <w:szCs w:val="28"/>
          <w:rtl/>
        </w:rPr>
      </w:pPr>
      <w:r>
        <w:rPr>
          <w:rFonts w:asciiTheme="majorBidi" w:eastAsia="Times New Roman" w:hAnsiTheme="majorBidi" w:cstheme="majorBidi" w:hint="cs"/>
          <w:sz w:val="28"/>
          <w:szCs w:val="28"/>
          <w:rtl/>
        </w:rPr>
        <w:t>عليه نأمل من سعادتكم تعبئة البيانات المذكورة أدناه.</w:t>
      </w:r>
    </w:p>
    <w:p w:rsidR="0088379B" w:rsidRPr="0088379B" w:rsidRDefault="0088379B" w:rsidP="0088379B">
      <w:pPr>
        <w:bidi/>
        <w:jc w:val="center"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 xml:space="preserve">والله </w:t>
      </w:r>
      <w:proofErr w:type="gramStart"/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موفق ،</w:t>
      </w:r>
      <w:proofErr w:type="gramEnd"/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،،</w:t>
      </w:r>
    </w:p>
    <w:p w:rsidR="0088379B" w:rsidRDefault="0088379B" w:rsidP="0088379B">
      <w:pPr>
        <w:bidi/>
        <w:jc w:val="both"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88379B" w:rsidRPr="0088379B" w:rsidRDefault="0088379B" w:rsidP="0088379B">
      <w:pPr>
        <w:bidi/>
        <w:ind w:left="5760"/>
        <w:jc w:val="center"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عميدة</w:t>
      </w:r>
    </w:p>
    <w:p w:rsidR="0088379B" w:rsidRDefault="0088379B" w:rsidP="0088379B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88379B" w:rsidRDefault="0088379B" w:rsidP="0088379B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t>…………………</w:t>
      </w: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jc w:val="center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  <w:r>
        <w:rPr>
          <w:rFonts w:asciiTheme="majorBidi" w:eastAsia="Times New Roman" w:hAnsiTheme="majorBidi" w:cstheme="majorBidi" w:hint="cs"/>
          <w:b/>
          <w:bCs/>
          <w:sz w:val="24"/>
          <w:szCs w:val="24"/>
          <w:rtl/>
          <w:lang w:eastAsia="ar-SA"/>
        </w:rPr>
        <w:t>..................................................................................................................................................</w:t>
      </w: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</w:p>
    <w:p w:rsidR="0088379B" w:rsidRDefault="0088379B" w:rsidP="0088379B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sz w:val="24"/>
          <w:szCs w:val="24"/>
          <w:rtl/>
          <w:lang w:eastAsia="ar-SA"/>
        </w:rPr>
      </w:pPr>
    </w:p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/>
          <w:b/>
          <w:bCs/>
          <w:sz w:val="28"/>
          <w:szCs w:val="28"/>
          <w:rtl/>
        </w:rPr>
        <w:t xml:space="preserve">سعادة / </w:t>
      </w:r>
      <w:r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........................................</w:t>
      </w:r>
      <w:r w:rsidRPr="0088379B">
        <w:rPr>
          <w:rFonts w:asciiTheme="majorBidi" w:eastAsia="Times New Roman" w:hAnsiTheme="majorBidi" w:cstheme="majorBidi"/>
          <w:b/>
          <w:bCs/>
          <w:sz w:val="28"/>
          <w:szCs w:val="28"/>
          <w:rtl/>
        </w:rPr>
        <w:t xml:space="preserve">                                                     وفقـكم</w:t>
      </w: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 xml:space="preserve"> الله</w:t>
      </w:r>
    </w:p>
    <w:p w:rsidR="0088379B" w:rsidRPr="0088379B" w:rsidRDefault="0088379B" w:rsidP="0088379B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سلام عليكم ورحمة الله وبركاته ... وبعد:</w:t>
      </w:r>
    </w:p>
    <w:p w:rsidR="0088379B" w:rsidRPr="00436A61" w:rsidRDefault="0088379B" w:rsidP="00436A61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</w:p>
    <w:p w:rsidR="0088379B" w:rsidRPr="00436A61" w:rsidRDefault="0088379B" w:rsidP="00436A61">
      <w:pPr>
        <w:bidi/>
        <w:spacing w:line="480" w:lineRule="auto"/>
        <w:rPr>
          <w:rFonts w:asciiTheme="majorBidi" w:eastAsia="Times New Roman" w:hAnsiTheme="majorBidi" w:cstheme="majorBidi"/>
          <w:sz w:val="28"/>
          <w:szCs w:val="28"/>
          <w:rtl/>
        </w:rPr>
      </w:pPr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نفيد </w:t>
      </w:r>
      <w:proofErr w:type="gramStart"/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سعادتكم:   </w:t>
      </w:r>
      <w:proofErr w:type="gramEnd"/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    </w:t>
      </w:r>
      <w:sdt>
        <w:sdtPr>
          <w:rPr>
            <w:rFonts w:asciiTheme="majorBidi" w:eastAsia="Times New Roman" w:hAnsiTheme="majorBidi" w:cstheme="majorBidi" w:hint="cs"/>
            <w:sz w:val="28"/>
            <w:szCs w:val="28"/>
            <w:rtl/>
          </w:rPr>
          <w:id w:val="1700898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6A61">
            <w:rPr>
              <w:rFonts w:ascii="Segoe UI Symbol" w:eastAsia="Times New Roman" w:hAnsi="Segoe UI Symbol" w:cs="Segoe UI Symbol" w:hint="cs"/>
              <w:sz w:val="28"/>
              <w:szCs w:val="28"/>
              <w:rtl/>
            </w:rPr>
            <w:t>☐</w:t>
          </w:r>
        </w:sdtContent>
      </w:sdt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 الموافقة            </w:t>
      </w:r>
      <w:sdt>
        <w:sdtPr>
          <w:rPr>
            <w:rFonts w:asciiTheme="majorBidi" w:eastAsia="Times New Roman" w:hAnsiTheme="majorBidi" w:cstheme="majorBidi" w:hint="cs"/>
            <w:sz w:val="28"/>
            <w:szCs w:val="28"/>
            <w:rtl/>
          </w:rPr>
          <w:id w:val="1354684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6A61">
            <w:rPr>
              <w:rFonts w:ascii="Segoe UI Symbol" w:eastAsia="Times New Roman" w:hAnsi="Segoe UI Symbol" w:cs="Segoe UI Symbol" w:hint="cs"/>
              <w:sz w:val="28"/>
              <w:szCs w:val="28"/>
              <w:rtl/>
            </w:rPr>
            <w:t>☐</w:t>
          </w:r>
        </w:sdtContent>
      </w:sdt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 xml:space="preserve"> عدم الموافقة</w:t>
      </w:r>
    </w:p>
    <w:p w:rsidR="0088379B" w:rsidRPr="00436A61" w:rsidRDefault="0088379B" w:rsidP="00436A61">
      <w:pPr>
        <w:bidi/>
        <w:spacing w:line="480" w:lineRule="auto"/>
        <w:rPr>
          <w:rFonts w:asciiTheme="majorBidi" w:eastAsia="Times New Roman" w:hAnsiTheme="majorBidi" w:cstheme="majorBidi"/>
          <w:sz w:val="28"/>
          <w:szCs w:val="28"/>
          <w:rtl/>
        </w:rPr>
      </w:pPr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على سعادة/ ...........................................</w:t>
      </w:r>
      <w:r w:rsidR="00436A61"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..</w:t>
      </w:r>
      <w:r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................ للإشراف الداخلي على رسالة .............</w:t>
      </w:r>
      <w:r w:rsidR="00436A61" w:rsidRPr="00436A61">
        <w:rPr>
          <w:rFonts w:asciiTheme="majorBidi" w:eastAsia="Times New Roman" w:hAnsiTheme="majorBidi" w:cstheme="majorBidi" w:hint="cs"/>
          <w:sz w:val="28"/>
          <w:szCs w:val="28"/>
          <w:rtl/>
        </w:rPr>
        <w:t>، لطالبة الإشراف المشترك / ......................................................................................</w:t>
      </w:r>
    </w:p>
    <w:p w:rsidR="00436A61" w:rsidRPr="00436A61" w:rsidRDefault="00436A61" w:rsidP="00436A61">
      <w:pPr>
        <w:bidi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</w:p>
    <w:p w:rsidR="00436A61" w:rsidRPr="0088379B" w:rsidRDefault="00436A61" w:rsidP="00436A61">
      <w:pPr>
        <w:bidi/>
        <w:ind w:left="5760"/>
        <w:jc w:val="center"/>
        <w:rPr>
          <w:rFonts w:asciiTheme="majorBidi" w:eastAsia="Times New Roman" w:hAnsiTheme="majorBidi" w:cstheme="majorBidi"/>
          <w:b/>
          <w:bCs/>
          <w:sz w:val="28"/>
          <w:szCs w:val="28"/>
          <w:rtl/>
        </w:rPr>
      </w:pPr>
      <w:r w:rsidRPr="0088379B">
        <w:rPr>
          <w:rFonts w:asciiTheme="majorBidi" w:eastAsia="Times New Roman" w:hAnsiTheme="majorBidi" w:cstheme="majorBidi" w:hint="cs"/>
          <w:b/>
          <w:bCs/>
          <w:sz w:val="28"/>
          <w:szCs w:val="28"/>
          <w:rtl/>
        </w:rPr>
        <w:t>العميدة</w:t>
      </w:r>
    </w:p>
    <w:p w:rsidR="00436A61" w:rsidRDefault="00436A61" w:rsidP="00436A61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  <w:rtl/>
        </w:rPr>
      </w:pPr>
    </w:p>
    <w:p w:rsidR="00436A61" w:rsidRDefault="00436A61" w:rsidP="00436A61">
      <w:pPr>
        <w:bidi/>
        <w:ind w:left="5760"/>
        <w:jc w:val="center"/>
        <w:rPr>
          <w:rFonts w:asciiTheme="majorBidi" w:eastAsia="Times New Roman" w:hAnsiTheme="majorBidi" w:cstheme="majorBidi"/>
          <w:sz w:val="28"/>
          <w:szCs w:val="28"/>
        </w:rPr>
      </w:pPr>
      <w:r>
        <w:rPr>
          <w:rFonts w:asciiTheme="majorBidi" w:eastAsia="Times New Roman" w:hAnsiTheme="majorBidi" w:cstheme="majorBidi"/>
          <w:sz w:val="28"/>
          <w:szCs w:val="28"/>
        </w:rPr>
        <w:t>…………………</w:t>
      </w:r>
    </w:p>
    <w:p w:rsidR="00436A61" w:rsidRDefault="00436A61" w:rsidP="00436A61">
      <w:pPr>
        <w:keepNext/>
        <w:tabs>
          <w:tab w:val="center" w:pos="8821"/>
        </w:tabs>
        <w:bidi/>
        <w:spacing w:line="240" w:lineRule="auto"/>
        <w:ind w:right="-180"/>
        <w:outlineLvl w:val="0"/>
        <w:rPr>
          <w:rFonts w:asciiTheme="majorBidi" w:eastAsia="Times New Roman" w:hAnsiTheme="majorBidi" w:cstheme="majorBidi"/>
          <w:b/>
          <w:bCs/>
          <w:sz w:val="24"/>
          <w:szCs w:val="24"/>
          <w:rtl/>
          <w:lang w:eastAsia="ar-SA"/>
        </w:rPr>
      </w:pPr>
    </w:p>
    <w:p w:rsidR="00C824E9" w:rsidRPr="0088379B" w:rsidRDefault="00C824E9" w:rsidP="0088379B">
      <w:pPr>
        <w:bidi/>
        <w:rPr>
          <w:rFonts w:asciiTheme="majorBidi" w:hAnsiTheme="majorBidi" w:cstheme="majorBidi"/>
          <w:rtl/>
        </w:rPr>
      </w:pPr>
    </w:p>
    <w:sectPr w:rsidR="00C824E9" w:rsidRPr="0088379B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102827</wp:posOffset>
              </wp:positionV>
              <wp:extent cx="8886825" cy="239690"/>
              <wp:effectExtent l="0" t="0" r="9525" b="825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3969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88379B" w:rsidRDefault="00F04BC6" w:rsidP="00F6419A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FFFFFF"/>
                            </w:rPr>
                          </w:pPr>
                          <w:r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موافقةللمشرف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داخلي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من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جامعة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88379B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حلية</w:t>
                          </w:r>
                          <w:r w:rsidR="00720287" w:rsidRPr="0088379B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="00720287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</w:t>
                          </w:r>
                          <w:r w:rsidR="007E0404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(</w:t>
                          </w:r>
                          <w:r w:rsidR="007E0404" w:rsidRPr="0088379B">
                            <w:rPr>
                              <w:rStyle w:val="ac"/>
                              <w:color w:val="FFFFFF"/>
                            </w:rPr>
                            <w:t>0</w:t>
                          </w:r>
                          <w:r w:rsidR="00764EE2" w:rsidRPr="0088379B">
                            <w:rPr>
                              <w:rStyle w:val="ac"/>
                              <w:color w:val="FFFFFF"/>
                            </w:rPr>
                            <w:t>1250</w:t>
                          </w:r>
                          <w:r w:rsidR="005A3ACD" w:rsidRPr="0088379B">
                            <w:rPr>
                              <w:rStyle w:val="ac"/>
                              <w:color w:val="FFFFFF"/>
                            </w:rPr>
                            <w:t>3</w:t>
                          </w:r>
                          <w:r w:rsidR="00764EE2" w:rsidRPr="0088379B">
                            <w:rPr>
                              <w:rStyle w:val="ac"/>
                              <w:color w:val="FFFFFF"/>
                            </w:rPr>
                            <w:t>-</w:t>
                          </w:r>
                          <w:r w:rsidR="007E0404" w:rsidRPr="0088379B">
                            <w:rPr>
                              <w:rStyle w:val="ac"/>
                              <w:color w:val="FFFFFF"/>
                            </w:rPr>
                            <w:t>F</w:t>
                          </w:r>
                          <w:r w:rsidR="0088379B" w:rsidRPr="0088379B">
                            <w:rPr>
                              <w:rFonts w:cs="B Elham"/>
                              <w:color w:val="FFFFFF"/>
                            </w:rPr>
                            <w:t>18</w:t>
                          </w:r>
                          <w:r w:rsidR="007E0404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>)</w:t>
                          </w:r>
                          <w:r w:rsidR="00C00FD5" w:rsidRPr="0088379B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</w:t>
                          </w:r>
                          <w:r w:rsidR="00C00FD5" w:rsidRPr="0088379B">
                            <w:rPr>
                              <w:rFonts w:cs="B Elham"/>
                              <w:color w:val="FFFFFF"/>
                            </w:rPr>
                            <w:t xml:space="preserve">  </w:t>
                          </w:r>
                          <w:r w:rsidR="004E2DBC" w:rsidRPr="0088379B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623C76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="004E2DBC" w:rsidRPr="0088379B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623C76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4E2DBC" w:rsidRPr="0088379B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8.1pt;width:699.75pt;height:18.8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" fillcolor="#375623 [1609]" stroked="f">
              <v:textbox inset=",0,,0">
                <w:txbxContent>
                  <w:p w:rsidR="004E2DBC" w:rsidRPr="0088379B" w:rsidRDefault="00F04BC6" w:rsidP="00F6419A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FFFFFF"/>
                      </w:rPr>
                    </w:pPr>
                    <w:r w:rsidRPr="0088379B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موافقةللمشرف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داخلي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من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جامعة</w:t>
                    </w:r>
                    <w:r w:rsidR="0088379B" w:rsidRPr="0088379B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88379B" w:rsidRPr="0088379B">
                      <w:rPr>
                        <w:rFonts w:cs="B Elham" w:hint="cs"/>
                        <w:color w:val="FFFFFF"/>
                        <w:rtl/>
                      </w:rPr>
                      <w:t>المحلية</w:t>
                    </w:r>
                    <w:r w:rsidR="00720287" w:rsidRPr="0088379B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="00720287" w:rsidRPr="0088379B">
                      <w:rPr>
                        <w:rFonts w:cs="B Elham" w:hint="cs"/>
                        <w:color w:val="FFFFFF"/>
                        <w:rtl/>
                      </w:rPr>
                      <w:t xml:space="preserve"> رقم </w:t>
                    </w:r>
                    <w:r w:rsidR="007E0404" w:rsidRPr="0088379B">
                      <w:rPr>
                        <w:rFonts w:cs="B Elham" w:hint="cs"/>
                        <w:color w:val="FFFFFF"/>
                        <w:rtl/>
                      </w:rPr>
                      <w:t>(</w:t>
                    </w:r>
                    <w:r w:rsidR="007E0404" w:rsidRPr="0088379B">
                      <w:rPr>
                        <w:rStyle w:val="ac"/>
                        <w:color w:val="FFFFFF"/>
                      </w:rPr>
                      <w:t>0</w:t>
                    </w:r>
                    <w:r w:rsidR="00764EE2" w:rsidRPr="0088379B">
                      <w:rPr>
                        <w:rStyle w:val="ac"/>
                        <w:color w:val="FFFFFF"/>
                      </w:rPr>
                      <w:t>1250</w:t>
                    </w:r>
                    <w:r w:rsidR="005A3ACD" w:rsidRPr="0088379B">
                      <w:rPr>
                        <w:rStyle w:val="ac"/>
                        <w:color w:val="FFFFFF"/>
                      </w:rPr>
                      <w:t>3</w:t>
                    </w:r>
                    <w:r w:rsidR="00764EE2" w:rsidRPr="0088379B">
                      <w:rPr>
                        <w:rStyle w:val="ac"/>
                        <w:color w:val="FFFFFF"/>
                      </w:rPr>
                      <w:t>-</w:t>
                    </w:r>
                    <w:r w:rsidR="007E0404" w:rsidRPr="0088379B">
                      <w:rPr>
                        <w:rStyle w:val="ac"/>
                        <w:color w:val="FFFFFF"/>
                      </w:rPr>
                      <w:t>F</w:t>
                    </w:r>
                    <w:r w:rsidR="0088379B" w:rsidRPr="0088379B">
                      <w:rPr>
                        <w:rFonts w:cs="B Elham"/>
                        <w:color w:val="FFFFFF"/>
                      </w:rPr>
                      <w:t>18</w:t>
                    </w:r>
                    <w:r w:rsidR="007E0404" w:rsidRPr="0088379B">
                      <w:rPr>
                        <w:rFonts w:cs="B Elham" w:hint="cs"/>
                        <w:color w:val="FFFFFF"/>
                        <w:rtl/>
                      </w:rPr>
                      <w:t>)</w:t>
                    </w:r>
                    <w:r w:rsidR="00C00FD5" w:rsidRPr="0088379B">
                      <w:rPr>
                        <w:rFonts w:cs="B Elham" w:hint="cs"/>
                        <w:color w:val="FFFFFF"/>
                        <w:rtl/>
                      </w:rPr>
                      <w:t xml:space="preserve">    </w:t>
                    </w:r>
                    <w:r w:rsidR="00C00FD5" w:rsidRPr="0088379B">
                      <w:rPr>
                        <w:rFonts w:cs="B Elham"/>
                        <w:color w:val="FFFFFF"/>
                      </w:rPr>
                      <w:t xml:space="preserve">  </w:t>
                    </w:r>
                    <w:r w:rsidR="004E2DBC" w:rsidRPr="0088379B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623C76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="004E2DBC" w:rsidRPr="0088379B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623C76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4E2DBC" w:rsidRPr="0088379B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3F5DE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623C76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132CC52" wp14:editId="24D53849">
          <wp:simplePos x="0" y="0"/>
          <wp:positionH relativeFrom="column">
            <wp:posOffset>691115</wp:posOffset>
          </wp:positionH>
          <wp:positionV relativeFrom="paragraph">
            <wp:posOffset>164982</wp:posOffset>
          </wp:positionV>
          <wp:extent cx="4167963" cy="1019293"/>
          <wp:effectExtent l="0" t="0" r="444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485" t="26455" r="25719" b="49178"/>
                  <a:stretch/>
                </pic:blipFill>
                <pic:spPr bwMode="auto">
                  <a:xfrm>
                    <a:off x="0" y="0"/>
                    <a:ext cx="4167479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FC79436" wp14:editId="168D98FC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974F29" w:rsidRDefault="00974F29" w:rsidP="00974F29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88379B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88379B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88379B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1F497D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FC79436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974F29" w:rsidRDefault="00974F29" w:rsidP="00974F29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88379B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88379B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88379B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1F497D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623C7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4024ECB8" wp14:editId="639A37BE">
          <wp:simplePos x="0" y="0"/>
          <wp:positionH relativeFrom="column">
            <wp:posOffset>-306705</wp:posOffset>
          </wp:positionH>
          <wp:positionV relativeFrom="paragraph">
            <wp:posOffset>1333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3F5DE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5DE4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C9D2BD6F-E874-455F-BF86-9AD7E144C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57933C-1F54-4D02-8887-053936187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3</Characters>
  <Application>Microsoft Office Word</Application>
  <DocSecurity>4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4:00Z</dcterms:created>
  <dcterms:modified xsi:type="dcterms:W3CDTF">2022-09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